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48E119E8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DE1B44">
        <w:rPr>
          <w:rFonts w:ascii="Open Sans" w:eastAsia="Open Sans" w:hAnsi="Open Sans" w:cs="Open Sans"/>
          <w:sz w:val="18"/>
          <w:szCs w:val="18"/>
        </w:rPr>
        <w:t>Mohamed Elsayed Abd Elaziz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711E2ECA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Nasr City, </w:t>
      </w:r>
      <w:r w:rsidR="00DE1B44">
        <w:rPr>
          <w:rFonts w:ascii="Open Sans" w:eastAsia="Open Sans" w:hAnsi="Open Sans" w:cs="Open Sans"/>
          <w:sz w:val="18"/>
          <w:szCs w:val="18"/>
        </w:rPr>
        <w:t>zagazig</w:t>
      </w:r>
      <w:r w:rsidR="005D6C0B">
        <w:rPr>
          <w:rFonts w:ascii="Open Sans" w:eastAsia="Open Sans" w:hAnsi="Open Sans" w:cs="Open Sans"/>
          <w:sz w:val="18"/>
          <w:szCs w:val="18"/>
        </w:rPr>
        <w:t>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7F1F91A9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DE1B44">
        <w:rPr>
          <w:rFonts w:ascii="Open Sans" w:eastAsia="Open Sans" w:hAnsi="Open Sans" w:cs="Open Sans"/>
          <w:sz w:val="20"/>
          <w:szCs w:val="20"/>
        </w:rPr>
        <w:t>Zagazig</w:t>
      </w:r>
      <w:r w:rsidR="005D6C0B">
        <w:rPr>
          <w:rFonts w:ascii="Open Sans" w:eastAsia="Open Sans" w:hAnsi="Open Sans" w:cs="Open Sans"/>
          <w:sz w:val="20"/>
          <w:szCs w:val="20"/>
        </w:rPr>
        <w:t>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3C3188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9</w:t>
      </w:r>
    </w:p>
    <w:p w14:paraId="14FCD45B" w14:textId="753D3451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3/</w:t>
      </w:r>
      <w:r w:rsidR="00DE1B44">
        <w:rPr>
          <w:rFonts w:ascii="Open Sans" w:eastAsia="Open Sans" w:hAnsi="Open Sans" w:cs="Open Sans"/>
          <w:sz w:val="20"/>
          <w:szCs w:val="20"/>
        </w:rPr>
        <w:t>9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DE1B44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56DC1EEA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3/</w:t>
      </w:r>
      <w:r w:rsidR="00DE1B44">
        <w:rPr>
          <w:rFonts w:ascii="Open Sans" w:eastAsia="Open Sans" w:hAnsi="Open Sans" w:cs="Open Sans"/>
          <w:sz w:val="20"/>
          <w:szCs w:val="20"/>
        </w:rPr>
        <w:t>11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7A56C2D1" w:rsidR="009E100B" w:rsidRDefault="00DE1B4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Build the basic structure </w:t>
            </w:r>
            <w:r w:rsidR="00981664">
              <w:rPr>
                <w:rFonts w:ascii="Open Sans" w:eastAsia="Open Sans" w:hAnsi="Open Sans" w:cs="Open Sans"/>
                <w:sz w:val="18"/>
                <w:szCs w:val="18"/>
              </w:rPr>
              <w:t xml:space="preserve">using HTML 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AF01DEF" w:rsidR="009E100B" w:rsidRDefault="00981664" w:rsidP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981664">
              <w:rPr>
                <w:rFonts w:ascii="Open Sans" w:eastAsia="Open Sans" w:hAnsi="Open Sans" w:cs="Open Sans"/>
                <w:sz w:val="18"/>
                <w:szCs w:val="18"/>
              </w:rPr>
              <w:t xml:space="preserve">define the structure of 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the landing</w:t>
            </w:r>
            <w:r w:rsidRPr="00981664">
              <w:rPr>
                <w:rFonts w:ascii="Open Sans" w:eastAsia="Open Sans" w:hAnsi="Open Sans" w:cs="Open Sans"/>
                <w:sz w:val="18"/>
                <w:szCs w:val="18"/>
              </w:rPr>
              <w:t xml:space="preserve"> webpage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its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595EC8F6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>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3FA2BCF7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3AEE1F97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>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421B5DA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</w:t>
            </w:r>
            <w:r w:rsidR="00981664">
              <w:rPr>
                <w:rFonts w:ascii="Open Sans" w:eastAsia="Open Sans" w:hAnsi="Open Sans" w:cs="Open Sans"/>
                <w:sz w:val="18"/>
                <w:szCs w:val="18"/>
              </w:rPr>
              <w:t>2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6C911554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 xml:space="preserve">Website Project </w:t>
            </w:r>
            <w:r w:rsidR="001C34A5">
              <w:rPr>
                <w:rFonts w:ascii="Open Sans" w:eastAsia="Open Sans" w:hAnsi="Open Sans" w:cs="Open Sans"/>
                <w:sz w:val="18"/>
                <w:szCs w:val="18"/>
              </w:rPr>
              <w:t xml:space="preserve">with JS 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40B1C245" w:rsidR="009E100B" w:rsidRDefault="001C34A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Applying dynamic navigation to items and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0847D37E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124149EC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9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AFD6CD9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3683AE6B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8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6C9AD96D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699B55AB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3C832A37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4B14FC22" w:rsidR="009E100B" w:rsidRDefault="00981664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5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0DBACA1E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</w:t>
      </w:r>
      <w:r w:rsidR="00981664">
        <w:rPr>
          <w:rFonts w:ascii="Open Sans" w:eastAsia="Open Sans" w:hAnsi="Open Sans" w:cs="Open Sans"/>
          <w:sz w:val="18"/>
          <w:szCs w:val="18"/>
        </w:rPr>
        <w:t>5</w:t>
      </w:r>
      <w:r>
        <w:rPr>
          <w:rFonts w:ascii="Open Sans" w:eastAsia="Open Sans" w:hAnsi="Open Sans" w:cs="Open Sans"/>
          <w:sz w:val="18"/>
          <w:szCs w:val="18"/>
        </w:rPr>
        <w:t>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0CC07490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DE1B44" w:rsidRPr="00E556F6">
          <w:rPr>
            <w:rStyle w:val="Hyperlink"/>
            <w:rFonts w:asciiTheme="majorHAnsi" w:eastAsia="Open Sans" w:hAnsiTheme="majorHAnsi" w:cstheme="majorHAnsi"/>
            <w:bCs/>
          </w:rPr>
          <w:t>zizobond36@gmail.com</w:t>
        </w:r>
      </w:hyperlink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1C34A5"/>
    <w:rsid w:val="004A39FE"/>
    <w:rsid w:val="005D6C0B"/>
    <w:rsid w:val="00981664"/>
    <w:rsid w:val="009E100B"/>
    <w:rsid w:val="00A85172"/>
    <w:rsid w:val="00AB10E8"/>
    <w:rsid w:val="00B81861"/>
    <w:rsid w:val="00CE2F71"/>
    <w:rsid w:val="00DE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zizobond3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ohannd</cp:lastModifiedBy>
  <cp:revision>6</cp:revision>
  <dcterms:created xsi:type="dcterms:W3CDTF">2022-03-13T09:23:00Z</dcterms:created>
  <dcterms:modified xsi:type="dcterms:W3CDTF">2022-08-18T20:58:00Z</dcterms:modified>
</cp:coreProperties>
</file>